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6B39EB">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B39EB">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B39EB">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B39EB">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B39EB">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B39EB">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6B39EB">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B39EB">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B39EB">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B39EB">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6B39EB">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6B39EB">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6B39EB">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B39EB">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B39EB">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B39EB">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B39EB">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6B39EB">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B39EB">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B39EB">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B39EB">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B39EB">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6B39EB">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B39EB">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B39EB">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B39EB">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6B39EB">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B39EB">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B39EB">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B39EB">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6B39EB">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6B39EB">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6B39EB">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5331A7">
        <w:rPr>
          <w:i w:val="0"/>
        </w:rPr>
        <w:t xml:space="preserve"> manager, </w:t>
      </w:r>
      <w:r w:rsidR="008157B4">
        <w:rPr>
          <w:i w:val="0"/>
        </w:rPr>
        <w:t>r</w:t>
      </w:r>
      <w:r w:rsidR="005331A7">
        <w:rPr>
          <w:i w:val="0"/>
        </w:rPr>
        <w:t>eceptionist and cust</w:t>
      </w:r>
      <w:bookmarkStart w:id="7" w:name="_GoBack"/>
      <w:bookmarkEnd w:id="7"/>
      <w:r w:rsidR="005331A7">
        <w:rPr>
          <w:i w:val="0"/>
        </w:rPr>
        <w:t>omer are the four</w:t>
      </w:r>
      <w:r w:rsidR="00051CA9">
        <w:rPr>
          <w:i w:val="0"/>
        </w:rPr>
        <w:t xml:space="preserv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w:t>
      </w:r>
      <w:r w:rsidR="005331A7">
        <w:rPr>
          <w:i w:val="0"/>
        </w:rPr>
        <w:t xml:space="preserve">The customer can only view the site’s contents, book a reservation, </w:t>
      </w:r>
      <w:r w:rsidR="00AB2A07">
        <w:rPr>
          <w:i w:val="0"/>
        </w:rPr>
        <w:t xml:space="preserve">and register an account. </w:t>
      </w:r>
      <w:r w:rsidR="00051CA9">
        <w:rPr>
          <w:i w:val="0"/>
        </w:rPr>
        <w:t xml:space="preserve">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7E36B6">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3" w:name="_Toc6284"/>
      <w:r>
        <w:t xml:space="preserve">Other Nonfunctional Requirements </w:t>
      </w:r>
      <w:bookmarkEnd w:id="23"/>
    </w:p>
    <w:p w:rsidR="0009411D" w:rsidRDefault="001A1FE1">
      <w:pPr>
        <w:pStyle w:val="Heading2"/>
        <w:ind w:left="482" w:hanging="497"/>
      </w:pPr>
      <w:bookmarkStart w:id="24" w:name="_Toc6285"/>
      <w:r>
        <w:t xml:space="preserve">Performance Requirements </w:t>
      </w:r>
      <w:bookmarkEnd w:id="24"/>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5" w:name="_Toc6286"/>
      <w:r>
        <w:t xml:space="preserve">Safety Requirements </w:t>
      </w:r>
      <w:bookmarkEnd w:id="25"/>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6" w:name="_Toc6287"/>
      <w:r>
        <w:t xml:space="preserve">Security Requirements </w:t>
      </w:r>
      <w:bookmarkEnd w:id="26"/>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7" w:name="_Toc6288"/>
      <w:r>
        <w:t xml:space="preserve">Software Quality Attributes </w:t>
      </w:r>
      <w:bookmarkEnd w:id="27"/>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8" w:name="_Toc6289"/>
      <w:r>
        <w:t xml:space="preserve">Business Rules </w:t>
      </w:r>
      <w:bookmarkEnd w:id="28"/>
    </w:p>
    <w:p w:rsidR="0009411D" w:rsidRPr="00F47692" w:rsidRDefault="00F47692" w:rsidP="00E34894">
      <w:pPr>
        <w:spacing w:after="636"/>
        <w:ind w:left="-5" w:firstLine="405"/>
        <w:jc w:val="both"/>
        <w:rPr>
          <w:i w:val="0"/>
        </w:rPr>
      </w:pPr>
      <w:r>
        <w:rPr>
          <w:i w:val="0"/>
        </w:rPr>
        <w:t>Resort Reservat</w:t>
      </w:r>
      <w:r w:rsidR="002136C7">
        <w:rPr>
          <w:i w:val="0"/>
        </w:rPr>
        <w:t>ion System will work under four</w:t>
      </w:r>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w:t>
      </w:r>
      <w:r w:rsidR="005D0A13">
        <w:rPr>
          <w:i w:val="0"/>
        </w:rPr>
        <w:t xml:space="preserve">zed for the owner of the resort. The customer is </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B39EB" w:rsidRDefault="006B39EB">
      <w:pPr>
        <w:spacing w:after="0" w:line="240" w:lineRule="auto"/>
      </w:pPr>
      <w:r>
        <w:separator/>
      </w:r>
    </w:p>
  </w:endnote>
  <w:endnote w:type="continuationSeparator" w:id="0">
    <w:p w:rsidR="006B39EB" w:rsidRDefault="006B39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39EB" w:rsidRDefault="006B39EB">
      <w:pPr>
        <w:spacing w:after="0" w:line="240" w:lineRule="auto"/>
      </w:pPr>
      <w:r>
        <w:separator/>
      </w:r>
    </w:p>
  </w:footnote>
  <w:footnote w:type="continuationSeparator" w:id="0">
    <w:p w:rsidR="006B39EB" w:rsidRDefault="006B39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AB2A07" w:rsidRPr="00AB2A07">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s6wFANbWLKgtAAAA"/>
  </w:docVars>
  <w:rsids>
    <w:rsidRoot w:val="0009411D"/>
    <w:rsid w:val="00043AB2"/>
    <w:rsid w:val="00044864"/>
    <w:rsid w:val="0005192B"/>
    <w:rsid w:val="00051CA9"/>
    <w:rsid w:val="000618E2"/>
    <w:rsid w:val="00082DF3"/>
    <w:rsid w:val="000920C8"/>
    <w:rsid w:val="0009411D"/>
    <w:rsid w:val="000A2216"/>
    <w:rsid w:val="000A4B40"/>
    <w:rsid w:val="000A7726"/>
    <w:rsid w:val="000B1549"/>
    <w:rsid w:val="000C319F"/>
    <w:rsid w:val="000D49ED"/>
    <w:rsid w:val="000D6D11"/>
    <w:rsid w:val="000F39A6"/>
    <w:rsid w:val="00111E33"/>
    <w:rsid w:val="00113C78"/>
    <w:rsid w:val="0011789E"/>
    <w:rsid w:val="0014285D"/>
    <w:rsid w:val="00186B6D"/>
    <w:rsid w:val="0019096F"/>
    <w:rsid w:val="001A1FE1"/>
    <w:rsid w:val="001A3AB0"/>
    <w:rsid w:val="001B1817"/>
    <w:rsid w:val="001B30A1"/>
    <w:rsid w:val="001B4C7D"/>
    <w:rsid w:val="001B5639"/>
    <w:rsid w:val="001E6813"/>
    <w:rsid w:val="001F6E95"/>
    <w:rsid w:val="002136C7"/>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31A7"/>
    <w:rsid w:val="00535B56"/>
    <w:rsid w:val="0054108A"/>
    <w:rsid w:val="005518C5"/>
    <w:rsid w:val="00562319"/>
    <w:rsid w:val="005744D0"/>
    <w:rsid w:val="00597CFB"/>
    <w:rsid w:val="005B32CA"/>
    <w:rsid w:val="005B5B9E"/>
    <w:rsid w:val="005D0A13"/>
    <w:rsid w:val="0061077F"/>
    <w:rsid w:val="00644BEE"/>
    <w:rsid w:val="006541B0"/>
    <w:rsid w:val="00661817"/>
    <w:rsid w:val="00672BD6"/>
    <w:rsid w:val="00681BB2"/>
    <w:rsid w:val="006A6C9F"/>
    <w:rsid w:val="006B39EB"/>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B2A07"/>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5A29E"/>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2B9393-0A4B-4889-824A-FF26E34B7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TotalTime>
  <Pages>18</Pages>
  <Words>3720</Words>
  <Characters>21210</Characters>
  <Application>Microsoft Office Word</Application>
  <DocSecurity>0</DocSecurity>
  <Lines>176</Lines>
  <Paragraphs>49</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User Registration</vt:lpstr>
      <vt:lpstr>    Administration</vt:lpstr>
      <vt:lpstr>    Reservation</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4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2</cp:revision>
  <dcterms:created xsi:type="dcterms:W3CDTF">2016-10-22T07:52:00Z</dcterms:created>
  <dcterms:modified xsi:type="dcterms:W3CDTF">2016-12-07T02:42:00Z</dcterms:modified>
</cp:coreProperties>
</file>